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7B171" w14:textId="77777777" w:rsidR="00243039" w:rsidRPr="008869FC" w:rsidRDefault="00243039" w:rsidP="008869FC">
      <w:pPr>
        <w:pStyle w:val="Title"/>
      </w:pPr>
      <w:bookmarkStart w:id="0" w:name="_GoBack"/>
      <w:r w:rsidRPr="008869FC">
        <w:t>Abstract</w:t>
      </w:r>
    </w:p>
    <w:p w14:paraId="74DF2DA4" w14:textId="77777777" w:rsidR="00243039" w:rsidRPr="008869FC" w:rsidRDefault="00243039" w:rsidP="00243039">
      <w:pPr>
        <w:jc w:val="both"/>
        <w:rPr>
          <w:sz w:val="28"/>
        </w:rPr>
      </w:pPr>
    </w:p>
    <w:p w14:paraId="52DBD2A0" w14:textId="4B1E3624" w:rsidR="00243039" w:rsidRPr="008869FC" w:rsidRDefault="00243039" w:rsidP="00243039">
      <w:pPr>
        <w:jc w:val="both"/>
        <w:rPr>
          <w:sz w:val="28"/>
        </w:rPr>
      </w:pPr>
      <w:r w:rsidRPr="008869FC">
        <w:rPr>
          <w:sz w:val="28"/>
        </w:rPr>
        <w:t xml:space="preserve">In this problem, we have been provided with the information about various internships posted on </w:t>
      </w:r>
      <w:proofErr w:type="spellStart"/>
      <w:r w:rsidRPr="008869FC">
        <w:rPr>
          <w:sz w:val="28"/>
        </w:rPr>
        <w:t>Internshala</w:t>
      </w:r>
      <w:proofErr w:type="spellEnd"/>
      <w:r w:rsidRPr="008869FC">
        <w:rPr>
          <w:sz w:val="28"/>
        </w:rPr>
        <w:t xml:space="preserve">. This includes various attributes about the internships like location, duration, </w:t>
      </w:r>
      <w:proofErr w:type="spellStart"/>
      <w:r w:rsidRPr="008869FC">
        <w:rPr>
          <w:sz w:val="28"/>
        </w:rPr>
        <w:t>start_date</w:t>
      </w:r>
      <w:proofErr w:type="spellEnd"/>
      <w:r w:rsidRPr="008869FC">
        <w:rPr>
          <w:sz w:val="28"/>
        </w:rPr>
        <w:t xml:space="preserve"> of internship etc. We have also been provided with information about the students who have applied for the internship. These include </w:t>
      </w:r>
      <w:proofErr w:type="spellStart"/>
      <w:r w:rsidRPr="008869FC">
        <w:rPr>
          <w:sz w:val="28"/>
        </w:rPr>
        <w:t>type_of_institute</w:t>
      </w:r>
      <w:proofErr w:type="spellEnd"/>
      <w:r w:rsidRPr="008869FC">
        <w:rPr>
          <w:sz w:val="28"/>
        </w:rPr>
        <w:t xml:space="preserve">, </w:t>
      </w:r>
      <w:proofErr w:type="spellStart"/>
      <w:r w:rsidRPr="008869FC">
        <w:rPr>
          <w:sz w:val="28"/>
        </w:rPr>
        <w:t>current_year</w:t>
      </w:r>
      <w:proofErr w:type="spellEnd"/>
      <w:r w:rsidRPr="008869FC">
        <w:rPr>
          <w:sz w:val="28"/>
        </w:rPr>
        <w:t>, academic performance of the student etc. Any student is free to apply for any internship on the portal.</w:t>
      </w:r>
    </w:p>
    <w:p w14:paraId="061344B6" w14:textId="484A825B" w:rsidR="00243039" w:rsidRPr="008869FC" w:rsidRDefault="00243039" w:rsidP="00243039">
      <w:pPr>
        <w:jc w:val="both"/>
        <w:rPr>
          <w:sz w:val="28"/>
        </w:rPr>
      </w:pPr>
      <w:r w:rsidRPr="008869FC">
        <w:rPr>
          <w:sz w:val="28"/>
        </w:rPr>
        <w:t>While employers get high response to their posting, it is difficult to go through a high number of applications for the employers. They might need to go through high number of applications to shortlist the most relevant candidates. Hence an intelligent matching algorithm can help our users get better experience and enhance chances of meaningful profile matches.</w:t>
      </w:r>
      <w:bookmarkEnd w:id="0"/>
    </w:p>
    <w:sectPr w:rsidR="00243039" w:rsidRPr="008869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DAzNTSyNDWzNLNQ0lEKTi0uzszPAykwrAUA1qpVfSwAAAA="/>
  </w:docVars>
  <w:rsids>
    <w:rsidRoot w:val="0066766C"/>
    <w:rsid w:val="00114E56"/>
    <w:rsid w:val="00243039"/>
    <w:rsid w:val="003638A6"/>
    <w:rsid w:val="0066766C"/>
    <w:rsid w:val="008869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1D13F"/>
  <w15:chartTrackingRefBased/>
  <w15:docId w15:val="{D3B10C30-10E5-4A8A-B598-1036D65E2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638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8A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5</Words>
  <Characters>719</Characters>
  <Application>Microsoft Office Word</Application>
  <DocSecurity>0</DocSecurity>
  <Lines>5</Lines>
  <Paragraphs>1</Paragraphs>
  <ScaleCrop>false</ScaleCrop>
  <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it Jain</dc:creator>
  <cp:keywords/>
  <dc:description/>
  <cp:lastModifiedBy>Nihit Jain</cp:lastModifiedBy>
  <cp:revision>4</cp:revision>
  <dcterms:created xsi:type="dcterms:W3CDTF">2019-05-24T14:10:00Z</dcterms:created>
  <dcterms:modified xsi:type="dcterms:W3CDTF">2019-05-24T14:22:00Z</dcterms:modified>
</cp:coreProperties>
</file>